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96B8A" w14:textId="77777777" w:rsidR="0056314F" w:rsidRDefault="000A0A7F">
      <w:pPr>
        <w:jc w:val="center"/>
      </w:pPr>
      <w:bookmarkStart w:id="0" w:name="_heading=h.gjdgxs" w:colFirst="0" w:colLast="0"/>
      <w:bookmarkEnd w:id="0"/>
      <w:r>
        <w:rPr>
          <w:noProof/>
        </w:rPr>
        <w:drawing>
          <wp:inline distT="114300" distB="114300" distL="114300" distR="114300" wp14:anchorId="11889699" wp14:editId="40061804">
            <wp:extent cx="3529013" cy="1531106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9013" cy="15311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FBAED7" w14:textId="77777777" w:rsidR="000A0A7F" w:rsidRDefault="000A0A7F" w:rsidP="000A0A7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1" w:name="_heading=h.30j0zll" w:colFirst="0" w:colLast="0"/>
      <w:bookmarkEnd w:id="1"/>
    </w:p>
    <w:p w14:paraId="4CC0AC37" w14:textId="0805372F" w:rsidR="000A0A7F" w:rsidRDefault="000A0A7F" w:rsidP="000A0A7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mmittee members present: Raven </w:t>
      </w:r>
      <w:proofErr w:type="spellStart"/>
      <w:r>
        <w:rPr>
          <w:rFonts w:ascii="Times New Roman" w:eastAsia="Times New Roman" w:hAnsi="Times New Roman" w:cs="Times New Roman"/>
        </w:rPr>
        <w:t>Cokley</w:t>
      </w:r>
      <w:proofErr w:type="spellEnd"/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 xml:space="preserve">Jose </w:t>
      </w:r>
      <w:r>
        <w:rPr>
          <w:rFonts w:ascii="Times New Roman" w:eastAsia="Times New Roman" w:hAnsi="Times New Roman" w:cs="Times New Roman"/>
        </w:rPr>
        <w:t>Tapia-Fuselier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 xml:space="preserve">Hannah </w:t>
      </w:r>
      <w:proofErr w:type="spellStart"/>
      <w:r>
        <w:rPr>
          <w:rFonts w:ascii="Times New Roman" w:eastAsia="Times New Roman" w:hAnsi="Times New Roman" w:cs="Times New Roman"/>
        </w:rPr>
        <w:t>Coyt</w:t>
      </w:r>
      <w:proofErr w:type="spellEnd"/>
    </w:p>
    <w:p w14:paraId="48847706" w14:textId="77777777" w:rsidR="000A0A7F" w:rsidRDefault="000A0A7F" w:rsidP="000A0A7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eeting Date: August 23, 2019 3-4 </w:t>
      </w:r>
      <w:proofErr w:type="gramStart"/>
      <w:r>
        <w:rPr>
          <w:rFonts w:ascii="Times New Roman" w:eastAsia="Times New Roman" w:hAnsi="Times New Roman" w:cs="Times New Roman"/>
        </w:rPr>
        <w:t>PM  (</w:t>
      </w:r>
      <w:proofErr w:type="gramEnd"/>
      <w:r>
        <w:rPr>
          <w:rFonts w:ascii="Times New Roman" w:eastAsia="Times New Roman" w:hAnsi="Times New Roman" w:cs="Times New Roman"/>
        </w:rPr>
        <w:t>CST)</w:t>
      </w:r>
    </w:p>
    <w:p w14:paraId="7F5A5BE6" w14:textId="77777777" w:rsidR="000A0A7F" w:rsidRDefault="000A0A7F" w:rsidP="000A0A7F">
      <w:pPr>
        <w:spacing w:line="276" w:lineRule="auto"/>
        <w:jc w:val="center"/>
        <w:rPr>
          <w:rFonts w:ascii="Times New Roman" w:eastAsia="Times New Roman" w:hAnsi="Times New Roman" w:cs="Times New Roman"/>
        </w:rPr>
      </w:pPr>
    </w:p>
    <w:p w14:paraId="46F51864" w14:textId="77777777" w:rsidR="0056314F" w:rsidRDefault="000A0A7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2" w:name="_heading=h.69p78flz353h" w:colFirst="0" w:colLast="0"/>
      <w:bookmarkEnd w:id="2"/>
      <w:r>
        <w:rPr>
          <w:rFonts w:ascii="Times New Roman" w:eastAsia="Times New Roman" w:hAnsi="Times New Roman" w:cs="Times New Roman"/>
        </w:rPr>
        <w:t>Agenda</w:t>
      </w:r>
    </w:p>
    <w:p w14:paraId="2552CDDC" w14:textId="77777777" w:rsidR="0056314F" w:rsidRDefault="0056314F">
      <w:pPr>
        <w:spacing w:line="276" w:lineRule="auto"/>
        <w:rPr>
          <w:rFonts w:ascii="Times New Roman" w:eastAsia="Times New Roman" w:hAnsi="Times New Roman" w:cs="Times New Roman"/>
        </w:rPr>
      </w:pPr>
      <w:bookmarkStart w:id="3" w:name="_heading=h.1fob9te" w:colFirst="0" w:colLast="0"/>
      <w:bookmarkStart w:id="4" w:name="_heading=h.jf7ohgox5m7x" w:colFirst="0" w:colLast="0"/>
      <w:bookmarkEnd w:id="3"/>
      <w:bookmarkEnd w:id="4"/>
    </w:p>
    <w:p w14:paraId="74B02704" w14:textId="77777777" w:rsidR="0056314F" w:rsidRDefault="000A0A7F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5" w:name="_heading=h.jschbu3y2fax" w:colFirst="0" w:colLast="0"/>
      <w:bookmarkEnd w:id="5"/>
      <w:r>
        <w:rPr>
          <w:rFonts w:ascii="Times New Roman" w:eastAsia="Times New Roman" w:hAnsi="Times New Roman" w:cs="Times New Roman"/>
        </w:rPr>
        <w:t>Reports/updates from each workgroup</w:t>
      </w:r>
    </w:p>
    <w:p w14:paraId="24D5CA34" w14:textId="77777777" w:rsidR="0056314F" w:rsidRDefault="000A0A7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</w:rPr>
      </w:pPr>
      <w:bookmarkStart w:id="6" w:name="_heading=h.1t3h5sf" w:colFirst="0" w:colLast="0"/>
      <w:bookmarkEnd w:id="6"/>
      <w:r>
        <w:rPr>
          <w:rFonts w:ascii="Times New Roman" w:eastAsia="Times New Roman" w:hAnsi="Times New Roman" w:cs="Times New Roman"/>
        </w:rPr>
        <w:t>Blog Workgroup</w:t>
      </w:r>
    </w:p>
    <w:p w14:paraId="38BAE935" w14:textId="77777777" w:rsidR="0056314F" w:rsidRDefault="000A0A7F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</w:rPr>
      </w:pPr>
      <w:bookmarkStart w:id="7" w:name="_heading=h.grkhfdnd1ye" w:colFirst="0" w:colLast="0"/>
      <w:bookmarkEnd w:id="7"/>
      <w:r>
        <w:rPr>
          <w:rFonts w:ascii="Times New Roman" w:eastAsia="Times New Roman" w:hAnsi="Times New Roman" w:cs="Times New Roman"/>
        </w:rPr>
        <w:t>Needs?  Supports?</w:t>
      </w:r>
    </w:p>
    <w:p w14:paraId="7591788F" w14:textId="77777777" w:rsidR="0056314F" w:rsidRDefault="000A0A7F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</w:rPr>
      </w:pPr>
      <w:bookmarkStart w:id="8" w:name="_heading=h.tfgypwbao41x" w:colFirst="0" w:colLast="0"/>
      <w:bookmarkEnd w:id="8"/>
      <w:r>
        <w:rPr>
          <w:rFonts w:ascii="Times New Roman" w:eastAsia="Times New Roman" w:hAnsi="Times New Roman" w:cs="Times New Roman"/>
        </w:rPr>
        <w:t xml:space="preserve">Active people: 4-6 </w:t>
      </w:r>
    </w:p>
    <w:p w14:paraId="68CAEBC6" w14:textId="77777777" w:rsidR="0056314F" w:rsidRDefault="000A0A7F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</w:rPr>
      </w:pPr>
      <w:bookmarkStart w:id="9" w:name="_heading=h.a6msxq7xjmf6" w:colFirst="0" w:colLast="0"/>
      <w:bookmarkEnd w:id="9"/>
      <w:r>
        <w:rPr>
          <w:rFonts w:ascii="Times New Roman" w:eastAsia="Times New Roman" w:hAnsi="Times New Roman" w:cs="Times New Roman"/>
        </w:rPr>
        <w:t>Interviews Workgroup</w:t>
      </w:r>
    </w:p>
    <w:p w14:paraId="4BC40570" w14:textId="77777777" w:rsidR="0056314F" w:rsidRDefault="000A0A7F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</w:rPr>
      </w:pPr>
      <w:bookmarkStart w:id="10" w:name="_heading=h.csfgaf3alvjz" w:colFirst="0" w:colLast="0"/>
      <w:bookmarkEnd w:id="10"/>
      <w:r>
        <w:rPr>
          <w:rFonts w:ascii="Times New Roman" w:eastAsia="Times New Roman" w:hAnsi="Times New Roman" w:cs="Times New Roman"/>
        </w:rPr>
        <w:t>Needs?  Supports?</w:t>
      </w:r>
    </w:p>
    <w:p w14:paraId="3A1172DA" w14:textId="77777777" w:rsidR="0056314F" w:rsidRDefault="000A0A7F">
      <w:pPr>
        <w:numPr>
          <w:ilvl w:val="3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1" w:name="_heading=h.lnxbz9" w:colFirst="0" w:colLast="0"/>
      <w:bookmarkEnd w:id="11"/>
      <w:r>
        <w:rPr>
          <w:rFonts w:ascii="Times New Roman" w:eastAsia="Times New Roman" w:hAnsi="Times New Roman" w:cs="Times New Roman"/>
        </w:rPr>
        <w:t>Newsletter Workgroup</w:t>
      </w:r>
    </w:p>
    <w:p w14:paraId="4A6FF4E1" w14:textId="77777777" w:rsidR="0056314F" w:rsidRDefault="000A0A7F">
      <w:pPr>
        <w:numPr>
          <w:ilvl w:val="4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2" w:name="_heading=h.1cmh39cacn8r" w:colFirst="0" w:colLast="0"/>
      <w:bookmarkEnd w:id="12"/>
      <w:r>
        <w:rPr>
          <w:rFonts w:ascii="Times New Roman" w:eastAsia="Times New Roman" w:hAnsi="Times New Roman" w:cs="Times New Roman"/>
        </w:rPr>
        <w:t>Needs?  Supports?</w:t>
      </w:r>
    </w:p>
    <w:p w14:paraId="441233DB" w14:textId="77777777" w:rsidR="0056314F" w:rsidRDefault="000A0A7F">
      <w:pPr>
        <w:numPr>
          <w:ilvl w:val="3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3" w:name="_heading=h.35nkun2" w:colFirst="0" w:colLast="0"/>
      <w:bookmarkEnd w:id="13"/>
      <w:r>
        <w:rPr>
          <w:rFonts w:ascii="Times New Roman" w:eastAsia="Times New Roman" w:hAnsi="Times New Roman" w:cs="Times New Roman"/>
        </w:rPr>
        <w:t>Collaboration with Interest Networks Workgroup</w:t>
      </w:r>
    </w:p>
    <w:p w14:paraId="095C236A" w14:textId="77777777" w:rsidR="0056314F" w:rsidRDefault="000A0A7F">
      <w:pPr>
        <w:numPr>
          <w:ilvl w:val="4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4" w:name="_heading=h.n5tpx68xnl0z" w:colFirst="0" w:colLast="0"/>
      <w:bookmarkEnd w:id="14"/>
      <w:r>
        <w:rPr>
          <w:rFonts w:ascii="Times New Roman" w:eastAsia="Times New Roman" w:hAnsi="Times New Roman" w:cs="Times New Roman"/>
        </w:rPr>
        <w:t>Needs?  Supports?</w:t>
      </w:r>
    </w:p>
    <w:p w14:paraId="2EC75E98" w14:textId="77777777" w:rsidR="0056314F" w:rsidRDefault="000A0A7F">
      <w:pPr>
        <w:numPr>
          <w:ilvl w:val="3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5" w:name="_heading=h.1ksv4uv" w:colFirst="0" w:colLast="0"/>
      <w:bookmarkEnd w:id="15"/>
      <w:r>
        <w:rPr>
          <w:rFonts w:ascii="Times New Roman" w:eastAsia="Times New Roman" w:hAnsi="Times New Roman" w:cs="Times New Roman"/>
        </w:rPr>
        <w:t>Social Media</w:t>
      </w:r>
    </w:p>
    <w:p w14:paraId="3184B2D4" w14:textId="77777777" w:rsidR="0056314F" w:rsidRDefault="000A0A7F">
      <w:pPr>
        <w:numPr>
          <w:ilvl w:val="4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6" w:name="_heading=h.wx2cgr6kqdm6" w:colFirst="0" w:colLast="0"/>
      <w:bookmarkEnd w:id="16"/>
      <w:r>
        <w:rPr>
          <w:rFonts w:ascii="Times New Roman" w:eastAsia="Times New Roman" w:hAnsi="Times New Roman" w:cs="Times New Roman"/>
        </w:rPr>
        <w:t>Needs?  Supports?</w:t>
      </w:r>
    </w:p>
    <w:p w14:paraId="4ACD3F0A" w14:textId="77777777" w:rsidR="0056314F" w:rsidRDefault="000A0A7F">
      <w:pPr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7" w:name="_heading=h.ujlj4obenwud" w:colFirst="0" w:colLast="0"/>
      <w:bookmarkEnd w:id="17"/>
      <w:r>
        <w:rPr>
          <w:rFonts w:ascii="Times New Roman" w:eastAsia="Times New Roman" w:hAnsi="Times New Roman" w:cs="Times New Roman"/>
        </w:rPr>
        <w:t>Involvement (Application Process)-Continued work on this area</w:t>
      </w:r>
    </w:p>
    <w:p w14:paraId="3EF83C2C" w14:textId="77777777" w:rsidR="0056314F" w:rsidRDefault="000A0A7F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8" w:name="_heading=h.29rmkp403dqe" w:colFirst="0" w:colLast="0"/>
      <w:bookmarkEnd w:id="18"/>
      <w:r>
        <w:rPr>
          <w:rFonts w:ascii="Times New Roman" w:eastAsia="Times New Roman" w:hAnsi="Times New Roman" w:cs="Times New Roman"/>
        </w:rPr>
        <w:t>Discuss commitment/needs</w:t>
      </w:r>
    </w:p>
    <w:p w14:paraId="54294025" w14:textId="77777777" w:rsidR="0056314F" w:rsidRDefault="000A0A7F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9" w:name="_heading=h.w5rs1v2r2fay" w:colFirst="0" w:colLast="0"/>
      <w:bookmarkEnd w:id="19"/>
      <w:r>
        <w:rPr>
          <w:rFonts w:ascii="Times New Roman" w:eastAsia="Times New Roman" w:hAnsi="Times New Roman" w:cs="Times New Roman"/>
        </w:rPr>
        <w:t>limiting 6 people per work group and the rest being mov</w:t>
      </w:r>
      <w:r>
        <w:rPr>
          <w:rFonts w:ascii="Times New Roman" w:eastAsia="Times New Roman" w:hAnsi="Times New Roman" w:cs="Times New Roman"/>
        </w:rPr>
        <w:t xml:space="preserve">ed to work with the interest network with lower level of commitment. </w:t>
      </w:r>
    </w:p>
    <w:p w14:paraId="4D8EB551" w14:textId="77777777" w:rsidR="0056314F" w:rsidRDefault="000A0A7F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0" w:name="_heading=h.4seij6q4696k" w:colFirst="0" w:colLast="0"/>
      <w:bookmarkEnd w:id="20"/>
      <w:r>
        <w:rPr>
          <w:rFonts w:ascii="Times New Roman" w:eastAsia="Times New Roman" w:hAnsi="Times New Roman" w:cs="Times New Roman"/>
        </w:rPr>
        <w:t>Does any work group have more than 6 actively involved?</w:t>
      </w:r>
    </w:p>
    <w:p w14:paraId="76CEB126" w14:textId="77777777" w:rsidR="0056314F" w:rsidRDefault="000A0A7F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1" w:name="_heading=h.qdx3694ji9l9" w:colFirst="0" w:colLast="0"/>
      <w:bookmarkEnd w:id="21"/>
      <w:r>
        <w:rPr>
          <w:rFonts w:ascii="Times New Roman" w:eastAsia="Times New Roman" w:hAnsi="Times New Roman" w:cs="Times New Roman"/>
        </w:rPr>
        <w:t>Reasons to be involved with GS workgroups</w:t>
      </w:r>
    </w:p>
    <w:p w14:paraId="726EFF01" w14:textId="77777777" w:rsidR="0056314F" w:rsidRDefault="000A0A7F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2" w:name="_heading=h.w3gmni1m5ep1" w:colFirst="0" w:colLast="0"/>
      <w:bookmarkEnd w:id="22"/>
      <w:r>
        <w:rPr>
          <w:rFonts w:ascii="Times New Roman" w:eastAsia="Times New Roman" w:hAnsi="Times New Roman" w:cs="Times New Roman"/>
        </w:rPr>
        <w:t>Professionalism</w:t>
      </w:r>
    </w:p>
    <w:p w14:paraId="2739C17A" w14:textId="77777777" w:rsidR="0056314F" w:rsidRDefault="000A0A7F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3" w:name="_heading=h.y4b731xpf7dg" w:colFirst="0" w:colLast="0"/>
      <w:bookmarkEnd w:id="23"/>
      <w:r>
        <w:rPr>
          <w:rFonts w:ascii="Times New Roman" w:eastAsia="Times New Roman" w:hAnsi="Times New Roman" w:cs="Times New Roman"/>
        </w:rPr>
        <w:t>CV</w:t>
      </w:r>
    </w:p>
    <w:p w14:paraId="6DC01F63" w14:textId="77777777" w:rsidR="0056314F" w:rsidRDefault="000A0A7F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4" w:name="_heading=h.bn3f5h6pxsjq" w:colFirst="0" w:colLast="0"/>
      <w:bookmarkEnd w:id="24"/>
      <w:r>
        <w:rPr>
          <w:rFonts w:ascii="Times New Roman" w:eastAsia="Times New Roman" w:hAnsi="Times New Roman" w:cs="Times New Roman"/>
        </w:rPr>
        <w:t>Names on website page under each committee (visibility)</w:t>
      </w:r>
    </w:p>
    <w:p w14:paraId="7E811066" w14:textId="77777777" w:rsidR="0056314F" w:rsidRDefault="000A0A7F">
      <w:pPr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5" w:name="_heading=h.ojekbwadpahm" w:colFirst="0" w:colLast="0"/>
      <w:bookmarkEnd w:id="25"/>
      <w:r>
        <w:rPr>
          <w:rFonts w:ascii="Times New Roman" w:eastAsia="Times New Roman" w:hAnsi="Times New Roman" w:cs="Times New Roman"/>
        </w:rPr>
        <w:t xml:space="preserve">ACES Student </w:t>
      </w:r>
      <w:r>
        <w:rPr>
          <w:rFonts w:ascii="Times New Roman" w:eastAsia="Times New Roman" w:hAnsi="Times New Roman" w:cs="Times New Roman"/>
        </w:rPr>
        <w:t>Lounge in Seattle</w:t>
      </w:r>
    </w:p>
    <w:p w14:paraId="385F0793" w14:textId="77777777" w:rsidR="0056314F" w:rsidRDefault="000A0A7F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6" w:name="_heading=h.3301tglo19cv" w:colFirst="0" w:colLast="0"/>
      <w:bookmarkEnd w:id="26"/>
      <w:r>
        <w:rPr>
          <w:rFonts w:ascii="Times New Roman" w:eastAsia="Times New Roman" w:hAnsi="Times New Roman" w:cs="Times New Roman"/>
        </w:rPr>
        <w:t xml:space="preserve">Google Form Selection: Tips </w:t>
      </w:r>
      <w:proofErr w:type="gramStart"/>
      <w:r>
        <w:rPr>
          <w:rFonts w:ascii="Times New Roman" w:eastAsia="Times New Roman" w:hAnsi="Times New Roman" w:cs="Times New Roman"/>
        </w:rPr>
        <w:t>On</w:t>
      </w:r>
      <w:proofErr w:type="gramEnd"/>
      <w:r>
        <w:rPr>
          <w:rFonts w:ascii="Times New Roman" w:eastAsia="Times New Roman" w:hAnsi="Times New Roman" w:cs="Times New Roman"/>
        </w:rPr>
        <w:t xml:space="preserve"> Completing the Dissertation Process</w:t>
      </w:r>
    </w:p>
    <w:p w14:paraId="30B2693F" w14:textId="77777777" w:rsidR="0056314F" w:rsidRDefault="000A0A7F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7" w:name="_heading=h.ruu8d69977wv" w:colFirst="0" w:colLast="0"/>
      <w:bookmarkEnd w:id="27"/>
      <w:r>
        <w:rPr>
          <w:rFonts w:ascii="Times New Roman" w:eastAsia="Times New Roman" w:hAnsi="Times New Roman" w:cs="Times New Roman"/>
        </w:rPr>
        <w:t xml:space="preserve">6 people max representing various aspects of the dissertation process. </w:t>
      </w:r>
    </w:p>
    <w:p w14:paraId="477C5D5E" w14:textId="77777777" w:rsidR="0056314F" w:rsidRDefault="000A0A7F">
      <w:pPr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8" w:name="_heading=h.44sinio" w:colFirst="0" w:colLast="0"/>
      <w:bookmarkEnd w:id="28"/>
      <w:r>
        <w:rPr>
          <w:rFonts w:ascii="Times New Roman" w:eastAsia="Times New Roman" w:hAnsi="Times New Roman" w:cs="Times New Roman"/>
        </w:rPr>
        <w:t>Timeline</w:t>
      </w:r>
    </w:p>
    <w:p w14:paraId="0916C3EE" w14:textId="77777777" w:rsidR="0056314F" w:rsidRDefault="000A0A7F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9" w:name="_heading=h.2jxsxqh" w:colFirst="0" w:colLast="0"/>
      <w:bookmarkEnd w:id="29"/>
      <w:r>
        <w:rPr>
          <w:rFonts w:ascii="Times New Roman" w:eastAsia="Times New Roman" w:hAnsi="Times New Roman" w:cs="Times New Roman"/>
        </w:rPr>
        <w:t>Next Meeting - September (</w:t>
      </w:r>
      <w:proofErr w:type="spellStart"/>
      <w:r>
        <w:rPr>
          <w:rFonts w:ascii="Times New Roman" w:eastAsia="Times New Roman" w:hAnsi="Times New Roman" w:cs="Times New Roman"/>
        </w:rPr>
        <w:t>doodlepoll</w:t>
      </w:r>
      <w:proofErr w:type="spellEnd"/>
      <w:r>
        <w:rPr>
          <w:rFonts w:ascii="Times New Roman" w:eastAsia="Times New Roman" w:hAnsi="Times New Roman" w:cs="Times New Roman"/>
        </w:rPr>
        <w:t>)</w:t>
      </w:r>
    </w:p>
    <w:p w14:paraId="496740B3" w14:textId="77777777" w:rsidR="0056314F" w:rsidRDefault="000A0A7F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30" w:name="_heading=h.z337ya" w:colFirst="0" w:colLast="0"/>
      <w:bookmarkEnd w:id="30"/>
      <w:r>
        <w:rPr>
          <w:rFonts w:ascii="Times New Roman" w:eastAsia="Times New Roman" w:hAnsi="Times New Roman" w:cs="Times New Roman"/>
        </w:rPr>
        <w:t>Submitting application (google form)</w:t>
      </w:r>
    </w:p>
    <w:p w14:paraId="1929F88F" w14:textId="77777777" w:rsidR="0056314F" w:rsidRDefault="000A0A7F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31" w:name="_heading=h.sxajp6wn0ge9" w:colFirst="0" w:colLast="0"/>
      <w:bookmarkEnd w:id="31"/>
      <w:r>
        <w:rPr>
          <w:rFonts w:ascii="Times New Roman" w:eastAsia="Times New Roman" w:hAnsi="Times New Roman" w:cs="Times New Roman"/>
        </w:rPr>
        <w:t>Call for Gradua</w:t>
      </w:r>
      <w:r>
        <w:rPr>
          <w:rFonts w:ascii="Times New Roman" w:eastAsia="Times New Roman" w:hAnsi="Times New Roman" w:cs="Times New Roman"/>
        </w:rPr>
        <w:t>te Student Interest Network</w:t>
      </w:r>
    </w:p>
    <w:p w14:paraId="7A313E24" w14:textId="77777777" w:rsidR="0056314F" w:rsidRDefault="0056314F">
      <w:pPr>
        <w:rPr>
          <w:rFonts w:ascii="Times New Roman" w:eastAsia="Times New Roman" w:hAnsi="Times New Roman" w:cs="Times New Roman"/>
        </w:rPr>
      </w:pPr>
      <w:bookmarkStart w:id="32" w:name="_heading=h.1y810tw" w:colFirst="0" w:colLast="0"/>
      <w:bookmarkEnd w:id="32"/>
    </w:p>
    <w:p w14:paraId="4E29F41F" w14:textId="77777777" w:rsidR="0056314F" w:rsidRDefault="000A0A7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mmittee Co-Chair: Hannah M. </w:t>
      </w:r>
      <w:proofErr w:type="spellStart"/>
      <w:r>
        <w:rPr>
          <w:rFonts w:ascii="Times New Roman" w:eastAsia="Times New Roman" w:hAnsi="Times New Roman" w:cs="Times New Roman"/>
        </w:rPr>
        <w:t>Coyt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14:paraId="3A872BA5" w14:textId="0F677722" w:rsidR="0056314F" w:rsidRPr="000A0A7F" w:rsidRDefault="000A0A7F">
      <w:pPr>
        <w:rPr>
          <w:rFonts w:ascii="Times New Roman" w:eastAsia="Times New Roman" w:hAnsi="Times New Roman" w:cs="Times New Roman"/>
        </w:rPr>
      </w:pPr>
      <w:r w:rsidRPr="000A0A7F">
        <w:rPr>
          <w:rFonts w:ascii="Times New Roman" w:eastAsia="Times New Roman" w:hAnsi="Times New Roman" w:cs="Times New Roman"/>
        </w:rPr>
        <w:t xml:space="preserve">Email: </w:t>
      </w:r>
      <w:r w:rsidRPr="000A0A7F">
        <w:rPr>
          <w:rFonts w:ascii="Times New Roman" w:hAnsi="Times New Roman" w:cs="Times New Roman"/>
          <w:shd w:val="clear" w:color="auto" w:fill="FFFFFF"/>
        </w:rPr>
        <w:t>grad.rep@saces.org</w:t>
      </w:r>
      <w:bookmarkStart w:id="33" w:name="_GoBack"/>
      <w:bookmarkEnd w:id="33"/>
    </w:p>
    <w:p w14:paraId="6EA21F5F" w14:textId="77777777" w:rsidR="0056314F" w:rsidRDefault="0056314F">
      <w:pPr>
        <w:rPr>
          <w:rFonts w:ascii="Times New Roman" w:eastAsia="Times New Roman" w:hAnsi="Times New Roman" w:cs="Times New Roman"/>
        </w:rPr>
      </w:pPr>
    </w:p>
    <w:p w14:paraId="5C9A75D2" w14:textId="77777777" w:rsidR="0056314F" w:rsidRDefault="000A0A7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mmittee Co-Chair: Jose “Joey” Tapia-Fuselier </w:t>
      </w:r>
    </w:p>
    <w:p w14:paraId="1BAA34DD" w14:textId="6D67CF8F" w:rsidR="0056314F" w:rsidRPr="000A0A7F" w:rsidRDefault="000A0A7F">
      <w:pPr>
        <w:rPr>
          <w:rFonts w:ascii="Times New Roman" w:eastAsia="Times New Roman" w:hAnsi="Times New Roman" w:cs="Times New Roman"/>
        </w:rPr>
      </w:pPr>
      <w:r w:rsidRPr="000A0A7F">
        <w:rPr>
          <w:rFonts w:ascii="Times New Roman" w:eastAsia="Times New Roman" w:hAnsi="Times New Roman" w:cs="Times New Roman"/>
        </w:rPr>
        <w:t xml:space="preserve">Email: </w:t>
      </w:r>
      <w:r w:rsidRPr="000A0A7F">
        <w:rPr>
          <w:rFonts w:ascii="Times New Roman" w:hAnsi="Times New Roman" w:cs="Times New Roman"/>
          <w:shd w:val="clear" w:color="auto" w:fill="FFFFFF"/>
        </w:rPr>
        <w:t>grad.rep@saces.org</w:t>
      </w:r>
    </w:p>
    <w:p w14:paraId="6BBAC14C" w14:textId="77777777" w:rsidR="0056314F" w:rsidRDefault="0056314F">
      <w:pPr>
        <w:rPr>
          <w:rFonts w:ascii="Times New Roman" w:eastAsia="Times New Roman" w:hAnsi="Times New Roman" w:cs="Times New Roman"/>
        </w:rPr>
      </w:pPr>
    </w:p>
    <w:p w14:paraId="76967798" w14:textId="77777777" w:rsidR="0056314F" w:rsidRDefault="000A0A7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ink to the August meeting:</w:t>
      </w:r>
    </w:p>
    <w:p w14:paraId="0576ED25" w14:textId="77777777" w:rsidR="0056314F" w:rsidRDefault="0056314F">
      <w:pPr>
        <w:rPr>
          <w:rFonts w:ascii="Times New Roman" w:eastAsia="Times New Roman" w:hAnsi="Times New Roman" w:cs="Times New Roman"/>
        </w:rPr>
      </w:pPr>
    </w:p>
    <w:p w14:paraId="3E745FB6" w14:textId="77777777" w:rsidR="0056314F" w:rsidRPr="000A0A7F" w:rsidRDefault="000A0A7F">
      <w:pPr>
        <w:rPr>
          <w:rFonts w:ascii="Times New Roman" w:eastAsia="Times New Roman" w:hAnsi="Times New Roman" w:cs="Times New Roman"/>
        </w:rPr>
      </w:pPr>
      <w:hyperlink r:id="rId7">
        <w:r w:rsidRPr="000A0A7F">
          <w:rPr>
            <w:rFonts w:ascii="Times New Roman" w:eastAsia="Arial" w:hAnsi="Times New Roman" w:cs="Times New Roman"/>
            <w:color w:val="1155CC"/>
            <w:highlight w:val="white"/>
            <w:u w:val="single"/>
          </w:rPr>
          <w:t>https://unt.zoom.us/recording/share/3SJ1</w:t>
        </w:r>
        <w:r w:rsidRPr="000A0A7F">
          <w:rPr>
            <w:rFonts w:ascii="Times New Roman" w:eastAsia="Arial" w:hAnsi="Times New Roman" w:cs="Times New Roman"/>
            <w:color w:val="1155CC"/>
            <w:highlight w:val="white"/>
            <w:u w:val="single"/>
          </w:rPr>
          <w:t>n4w9g-ntYeOAie_48gz2iq_NYtjGyl0zxQuE4aiwIumekTziMw</w:t>
        </w:r>
      </w:hyperlink>
      <w:r w:rsidRPr="000A0A7F">
        <w:rPr>
          <w:rFonts w:ascii="Times New Roman" w:eastAsia="Arial" w:hAnsi="Times New Roman" w:cs="Times New Roman"/>
          <w:color w:val="222222"/>
          <w:highlight w:val="white"/>
        </w:rPr>
        <w:t xml:space="preserve"> </w:t>
      </w:r>
    </w:p>
    <w:sectPr w:rsidR="0056314F" w:rsidRPr="000A0A7F">
      <w:pgSz w:w="12240" w:h="15840"/>
      <w:pgMar w:top="333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71B2B"/>
    <w:multiLevelType w:val="multilevel"/>
    <w:tmpl w:val="E94A65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NDAxBSJLIDJW0lEKTi0uzszPAykwrAUAIKzznCwAAAA="/>
  </w:docVars>
  <w:rsids>
    <w:rsidRoot w:val="0056314F"/>
    <w:rsid w:val="000A0A7F"/>
    <w:rsid w:val="0056314F"/>
    <w:rsid w:val="00B74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720EE"/>
  <w15:docId w15:val="{B87782A0-F645-4F0A-AFC5-888B22F6A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C57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57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am04.safelinks.protection.outlook.com/?url=https%3A%2F%2Funt.zoom.us%2Frecording%2Fshare%2F3SJ1n4w9g-ntYeOAie_48gz2iq_NYtjGyl0zxQuE4aiwIumekTziMw&amp;data=02%7C01%7CJoseTapia%40my.unt.edu%7Cc0a4f75c9b95405ac80208d7280a89dc%7C70de199207c6480fa318a1afcba03983%7C0%7C0%7C637021898043827079&amp;sdata=JMFY1y0IJzNhKPCvq5OZgNGfT67r0TZvMr6LbGsUyTE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C0yAlR9P8P5STo5Qv5QTw30+Fog==">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y Christopher-Holloway LPC</dc:creator>
  <cp:lastModifiedBy>Kristy Christopher-Holloway LPC</cp:lastModifiedBy>
  <cp:revision>3</cp:revision>
  <dcterms:created xsi:type="dcterms:W3CDTF">2019-10-11T18:01:00Z</dcterms:created>
  <dcterms:modified xsi:type="dcterms:W3CDTF">2019-10-11T18:05:00Z</dcterms:modified>
</cp:coreProperties>
</file>